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DBA9E7A" w:rsidR="0004192A" w:rsidRPr="00E65515" w:rsidRDefault="00682AD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E65515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168D0613" w:rsidR="0004192A" w:rsidRPr="00E65515" w:rsidRDefault="0091794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17948">
              <w:rPr>
                <w:b/>
                <w:bCs/>
                <w:sz w:val="20"/>
                <w:szCs w:val="20"/>
              </w:rPr>
              <w:t xml:space="preserve">TIBBİ </w:t>
            </w:r>
            <w:r w:rsidR="006B2E83">
              <w:rPr>
                <w:b/>
                <w:bCs/>
                <w:sz w:val="20"/>
                <w:szCs w:val="20"/>
              </w:rPr>
              <w:t xml:space="preserve">LABORATUVAR </w:t>
            </w:r>
            <w:r w:rsidRPr="00917948">
              <w:rPr>
                <w:b/>
                <w:bCs/>
                <w:sz w:val="20"/>
                <w:szCs w:val="20"/>
              </w:rPr>
              <w:t>TEKNİKLERİ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B2E83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30EF106C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sz w:val="20"/>
                <w:szCs w:val="20"/>
              </w:rPr>
              <w:t xml:space="preserve"> DERS TLT115</w:t>
            </w:r>
          </w:p>
        </w:tc>
      </w:tr>
      <w:tr w:rsidR="006B2E83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396B3F98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*</w:t>
            </w:r>
          </w:p>
        </w:tc>
      </w:tr>
      <w:tr w:rsidR="006B2E83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024AFFE5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6B2E83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1B33E515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206D3334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21B5F544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1B0388DA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1E7FE324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56E73170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27C2" w:rsidRPr="00E65515" w14:paraId="1048CFA9" w14:textId="77777777" w:rsidTr="006827C2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888946" w14:textId="05A7554B" w:rsidR="006827C2" w:rsidRPr="00E65515" w:rsidRDefault="006827C2" w:rsidP="006827C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6BE62" w14:textId="167C994E" w:rsidR="006827C2" w:rsidRPr="006827C2" w:rsidRDefault="006827C2" w:rsidP="006B2E8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827C2">
              <w:rPr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4327F42" w14:textId="77777777" w:rsidR="006827C2" w:rsidRPr="00C5401D" w:rsidRDefault="006827C2" w:rsidP="006B2E8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B2E83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</w:p>
        </w:tc>
      </w:tr>
      <w:tr w:rsidR="006B2E83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3819CF69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*</w:t>
            </w:r>
          </w:p>
        </w:tc>
      </w:tr>
      <w:tr w:rsidR="006B2E83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3E087A60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*</w:t>
            </w:r>
          </w:p>
        </w:tc>
      </w:tr>
      <w:tr w:rsidR="006B2E83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7986ECFB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color w:val="000000"/>
                <w:sz w:val="20"/>
                <w:szCs w:val="20"/>
              </w:rPr>
              <w:t>*</w:t>
            </w:r>
          </w:p>
        </w:tc>
      </w:tr>
      <w:tr w:rsidR="006B2E83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18BED652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*</w:t>
            </w:r>
          </w:p>
        </w:tc>
      </w:tr>
      <w:tr w:rsidR="006B2E83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650BDBF1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13018B43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3D485398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6B2E83" w:rsidRPr="00E65515" w:rsidRDefault="006B2E83" w:rsidP="006B2E8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2683F79D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B2E83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6B2E83" w:rsidRPr="00154C1D" w:rsidRDefault="006B2E83" w:rsidP="006B2E8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6B2E83" w:rsidRPr="00154C1D" w:rsidRDefault="006B2E83" w:rsidP="006B2E8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6B2E83" w:rsidRPr="00E65515" w:rsidRDefault="006B2E83" w:rsidP="006B2E8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6B2E83" w:rsidRPr="00E65515" w:rsidRDefault="006B2E83" w:rsidP="006B2E8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6B2E83" w:rsidRPr="00E65515" w:rsidRDefault="006B2E83" w:rsidP="006B2E8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6B2E83" w:rsidRPr="00E65515" w:rsidRDefault="006B2E83" w:rsidP="006B2E8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6B2E83" w:rsidRPr="00E65515" w:rsidRDefault="006B2E83" w:rsidP="006B2E8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2FBF022D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EŞDEĞER</w:t>
            </w:r>
            <w:r w:rsidR="006827C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27C2" w:rsidRPr="00E65515" w14:paraId="7BC97E55" w14:textId="77777777" w:rsidTr="006827C2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0A0E7" w14:textId="4976816A" w:rsidR="006827C2" w:rsidRPr="00E65515" w:rsidRDefault="006827C2" w:rsidP="006827C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69EA99" w14:textId="563DEF40" w:rsidR="006827C2" w:rsidRPr="006827C2" w:rsidRDefault="006827C2" w:rsidP="006B2E8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827C2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1E59F2EF" w14:textId="77777777" w:rsidR="006827C2" w:rsidRPr="00C5401D" w:rsidRDefault="006827C2" w:rsidP="006B2E83">
            <w:pPr>
              <w:jc w:val="left"/>
              <w:rPr>
                <w:sz w:val="20"/>
                <w:szCs w:val="20"/>
              </w:rPr>
            </w:pPr>
          </w:p>
        </w:tc>
      </w:tr>
      <w:tr w:rsidR="006B2E83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</w:p>
        </w:tc>
      </w:tr>
      <w:tr w:rsidR="006B2E83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0E7AEDF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6B2E83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C40F111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6B2E83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7A29E69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6B2E83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6B2E83" w:rsidRPr="00154C1D" w:rsidRDefault="006B2E83" w:rsidP="006B2E8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6B2E83" w:rsidRPr="00E65515" w:rsidRDefault="006B2E83" w:rsidP="006B2E8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73263749" w:rsidR="006B2E83" w:rsidRPr="00E65515" w:rsidRDefault="006B2E83" w:rsidP="006B2E83">
            <w:pPr>
              <w:jc w:val="left"/>
              <w:rPr>
                <w:sz w:val="20"/>
                <w:szCs w:val="20"/>
              </w:rPr>
            </w:pPr>
            <w:r w:rsidRPr="00C5401D">
              <w:rPr>
                <w:sz w:val="20"/>
                <w:szCs w:val="20"/>
              </w:rPr>
              <w:t>*</w:t>
            </w:r>
          </w:p>
        </w:tc>
      </w:tr>
      <w:tr w:rsidR="006827C2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E54A509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4207733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771612A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F654176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0A22851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2A3B94BA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2B435FD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4B635C9" w:rsidR="006827C2" w:rsidRPr="00E65515" w:rsidRDefault="006827C2" w:rsidP="006827C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6827C2" w:rsidRPr="00E65515" w14:paraId="4C51117A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4FC6E7" w14:textId="1D3A307F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8E6889" w14:textId="5C632EC2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CFBD3" w14:textId="6405B246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65C65E" w14:textId="4995138D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77A93E" w14:textId="771BE62E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45FA0" w14:textId="045A6A60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56E7E" w14:textId="1BAF9B80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CAACC" w14:textId="3AED40F0" w:rsidR="006827C2" w:rsidRPr="00C5401D" w:rsidRDefault="006827C2" w:rsidP="006827C2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6827C2" w:rsidRPr="00E65515" w14:paraId="3C914373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7787AB" w14:textId="2A8C8379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5236D2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9CAE2D" w14:textId="6454ADDF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D29BFC" w14:textId="1F9F3BAD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B6EFC2" w14:textId="3AC11265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18BDD1" w14:textId="1BEB8F86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6DAB0" w14:textId="36EDD18F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04AA8" w14:textId="5C8D3889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ECFC21" w14:textId="30BEB497" w:rsidR="006827C2" w:rsidRPr="00C5401D" w:rsidRDefault="006827C2" w:rsidP="006827C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27C2" w:rsidRPr="00E65515" w14:paraId="53951AA0" w14:textId="77777777" w:rsidTr="006827C2">
        <w:trPr>
          <w:trHeight w:val="681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F0F003" w14:textId="0E1F3D56" w:rsidR="006827C2" w:rsidRPr="00E65515" w:rsidRDefault="006827C2" w:rsidP="006827C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92892B" w14:textId="1592BDB0" w:rsidR="006827C2" w:rsidRPr="006827C2" w:rsidRDefault="006827C2" w:rsidP="006B2E8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827C2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A50A9E" w14:textId="77777777" w:rsidR="006827C2" w:rsidRPr="00C5401D" w:rsidRDefault="006827C2" w:rsidP="006B2E8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6827C2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3AD7FC20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3D7DDEB1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297B8C2E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97200D5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3F72BC8F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53F121BF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1757695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6D0FCD6" w:rsidR="006827C2" w:rsidRPr="00E65515" w:rsidRDefault="006827C2" w:rsidP="006827C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6827C2" w:rsidRPr="00E65515" w14:paraId="59FBEB51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44195B" w14:textId="5A806C58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8D89CF" w14:textId="0BC94B35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EC8431" w14:textId="4456DE8F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983C45" w14:textId="53A4F787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CEF31" w14:textId="7AB8DF3D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81199E" w14:textId="21592844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C0B50A" w14:textId="746A6AFA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EE172D" w14:textId="3196F474" w:rsidR="006827C2" w:rsidRPr="00E65515" w:rsidRDefault="006827C2" w:rsidP="006827C2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6827C2" w:rsidRPr="00E65515" w14:paraId="3E90719F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71B559" w14:textId="072CD4E5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46D7B3" w14:textId="5DF004FF" w:rsidR="006827C2" w:rsidRPr="00154C1D" w:rsidRDefault="006827C2" w:rsidP="006827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CDA2A0" w14:textId="5BFC8021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E4C198" w14:textId="00CC557F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3CC97" w14:textId="39F8A501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2CBE1C" w14:textId="12DEF63A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85F863" w14:textId="0E98CC5D" w:rsidR="006827C2" w:rsidRPr="00E65515" w:rsidRDefault="006827C2" w:rsidP="006827C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96BAFD" w14:textId="16E4D598" w:rsidR="006827C2" w:rsidRPr="00E65515" w:rsidRDefault="006827C2" w:rsidP="006827C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27C2" w:rsidRPr="00E65515" w14:paraId="47456BD4" w14:textId="77777777" w:rsidTr="006827C2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D9778C" w14:textId="185DB045" w:rsidR="006827C2" w:rsidRPr="00E65515" w:rsidRDefault="006827C2" w:rsidP="006827C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0D117E" w14:textId="109772E6" w:rsidR="006827C2" w:rsidRPr="006827C2" w:rsidRDefault="006827C2" w:rsidP="00CF27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6827C2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64E22B" w14:textId="77777777" w:rsidR="006827C2" w:rsidRPr="00E65515" w:rsidRDefault="006827C2" w:rsidP="00CF27C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203F10BF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4B86D3D1" w14:textId="77777777" w:rsidR="006827C2" w:rsidRPr="004812DE" w:rsidRDefault="006827C2" w:rsidP="006827C2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0E78D5FD" w14:textId="77777777" w:rsidR="006827C2" w:rsidRPr="004812DE" w:rsidRDefault="006827C2" w:rsidP="006827C2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4CB61550" w14:textId="77777777" w:rsidR="006827C2" w:rsidRPr="004812DE" w:rsidRDefault="006827C2" w:rsidP="006827C2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2A584" w14:textId="77777777" w:rsidR="00CD3586" w:rsidRDefault="00CD3586" w:rsidP="0004192A">
      <w:pPr>
        <w:spacing w:after="0" w:line="240" w:lineRule="auto"/>
      </w:pPr>
      <w:r>
        <w:separator/>
      </w:r>
    </w:p>
  </w:endnote>
  <w:endnote w:type="continuationSeparator" w:id="0">
    <w:p w14:paraId="29FD71F4" w14:textId="77777777" w:rsidR="00CD3586" w:rsidRDefault="00CD358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B852B" w14:textId="77777777" w:rsidR="00CD3586" w:rsidRDefault="00CD3586" w:rsidP="0004192A">
      <w:pPr>
        <w:spacing w:after="0" w:line="240" w:lineRule="auto"/>
      </w:pPr>
      <w:r>
        <w:separator/>
      </w:r>
    </w:p>
  </w:footnote>
  <w:footnote w:type="continuationSeparator" w:id="0">
    <w:p w14:paraId="584D36C5" w14:textId="77777777" w:rsidR="00CD3586" w:rsidRDefault="00CD358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E4D7F"/>
    <w:rsid w:val="00140992"/>
    <w:rsid w:val="0015020F"/>
    <w:rsid w:val="00154C1D"/>
    <w:rsid w:val="001B1DE5"/>
    <w:rsid w:val="001F5860"/>
    <w:rsid w:val="002118E5"/>
    <w:rsid w:val="003922A3"/>
    <w:rsid w:val="003E2468"/>
    <w:rsid w:val="00460726"/>
    <w:rsid w:val="004A5456"/>
    <w:rsid w:val="004B5E8C"/>
    <w:rsid w:val="005236D2"/>
    <w:rsid w:val="005C1D31"/>
    <w:rsid w:val="005C55C7"/>
    <w:rsid w:val="006827C2"/>
    <w:rsid w:val="00682ADC"/>
    <w:rsid w:val="006B2E83"/>
    <w:rsid w:val="006E2678"/>
    <w:rsid w:val="0077601A"/>
    <w:rsid w:val="007767FF"/>
    <w:rsid w:val="007A0303"/>
    <w:rsid w:val="008724F8"/>
    <w:rsid w:val="008A7BDC"/>
    <w:rsid w:val="00917948"/>
    <w:rsid w:val="00930D44"/>
    <w:rsid w:val="0094003E"/>
    <w:rsid w:val="00964C70"/>
    <w:rsid w:val="009D3037"/>
    <w:rsid w:val="009D62C5"/>
    <w:rsid w:val="00A57BAB"/>
    <w:rsid w:val="00A756DE"/>
    <w:rsid w:val="00AC1C16"/>
    <w:rsid w:val="00B96F1B"/>
    <w:rsid w:val="00C2731A"/>
    <w:rsid w:val="00C54C27"/>
    <w:rsid w:val="00C77F7A"/>
    <w:rsid w:val="00CD3586"/>
    <w:rsid w:val="00CF27CF"/>
    <w:rsid w:val="00D07908"/>
    <w:rsid w:val="00D74039"/>
    <w:rsid w:val="00D9216E"/>
    <w:rsid w:val="00DA3481"/>
    <w:rsid w:val="00DB4953"/>
    <w:rsid w:val="00DE34BB"/>
    <w:rsid w:val="00DE4AB3"/>
    <w:rsid w:val="00E113BF"/>
    <w:rsid w:val="00E65515"/>
    <w:rsid w:val="00E7265C"/>
    <w:rsid w:val="00E803CB"/>
    <w:rsid w:val="00EA4BF3"/>
    <w:rsid w:val="00EC2744"/>
    <w:rsid w:val="00ED6D16"/>
    <w:rsid w:val="00F074E5"/>
    <w:rsid w:val="00F3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1-09-10T07:57:00Z</dcterms:created>
  <dcterms:modified xsi:type="dcterms:W3CDTF">2022-04-06T06:55:00Z</dcterms:modified>
</cp:coreProperties>
</file>